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ob Karl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l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5 Simpson St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ob.karl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6911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d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o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7/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